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53DD" w:rsidRDefault="008153DD" w:rsidP="008153DD">
      <w:r w:rsidRPr="003437C5">
        <w:rPr>
          <w:noProof/>
        </w:rPr>
        <w:drawing>
          <wp:inline distT="0" distB="0" distL="0" distR="0" wp14:anchorId="76E9E041" wp14:editId="054D185A">
            <wp:extent cx="5943600" cy="371411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3437C5">
        <w:rPr>
          <w:noProof/>
        </w:rPr>
        <w:drawing>
          <wp:inline distT="0" distB="0" distL="0" distR="0" wp14:anchorId="79ABE3F9" wp14:editId="5255B8E6">
            <wp:extent cx="1848074" cy="8001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58088" cy="80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3DA329B2" wp14:editId="378358D9">
            <wp:extent cx="5943600" cy="3446145"/>
            <wp:effectExtent l="0" t="0" r="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44F445BD" wp14:editId="6A243362">
            <wp:extent cx="1371600" cy="1443073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81961" cy="145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09D41AA2" wp14:editId="290E7F23">
            <wp:extent cx="5943600" cy="3896360"/>
            <wp:effectExtent l="0" t="0" r="0" b="889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/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2C3023BA" wp14:editId="4DD77162">
            <wp:extent cx="5943600" cy="4032250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5D259C22" wp14:editId="06E3B4E6">
            <wp:extent cx="3286125" cy="649501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5531" cy="659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69DA1538" wp14:editId="6E6CE879">
            <wp:extent cx="5943600" cy="3496310"/>
            <wp:effectExtent l="0" t="0" r="0" b="889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631F4FB5" wp14:editId="4341C65E">
            <wp:extent cx="5943600" cy="276669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4D63E867" wp14:editId="0CD7929C">
            <wp:extent cx="5943600" cy="135064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45202052" wp14:editId="7C84C5B9">
            <wp:extent cx="5943600" cy="3595370"/>
            <wp:effectExtent l="0" t="0" r="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rPr>
          <w:noProof/>
        </w:rPr>
      </w:pPr>
      <w:r w:rsidRPr="00F256EA">
        <w:rPr>
          <w:noProof/>
        </w:rPr>
        <w:lastRenderedPageBreak/>
        <w:drawing>
          <wp:inline distT="0" distB="0" distL="0" distR="0" wp14:anchorId="0CA2458B" wp14:editId="4852985F">
            <wp:extent cx="2619375" cy="1253158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34079" cy="126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56EA">
        <w:rPr>
          <w:noProof/>
        </w:rPr>
        <w:t xml:space="preserve"> </w:t>
      </w:r>
      <w:r w:rsidRPr="00F256EA">
        <w:rPr>
          <w:noProof/>
        </w:rPr>
        <w:drawing>
          <wp:inline distT="0" distB="0" distL="0" distR="0" wp14:anchorId="23AC5B2A" wp14:editId="26322E41">
            <wp:extent cx="5943600" cy="403923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pBdr>
          <w:bottom w:val="single" w:sz="4" w:space="1" w:color="auto"/>
        </w:pBdr>
      </w:pP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6E253ED7" wp14:editId="25E8A608">
            <wp:extent cx="5943600" cy="36398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69365858" wp14:editId="64E82732">
            <wp:extent cx="5943600" cy="3804920"/>
            <wp:effectExtent l="0" t="0" r="0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39349357" wp14:editId="310532D8">
            <wp:extent cx="5943600" cy="417703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2F7C51D3" wp14:editId="4F5BDED2">
            <wp:extent cx="5943600" cy="3460115"/>
            <wp:effectExtent l="0" t="0" r="0" b="698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12800FF5" wp14:editId="55F0F289">
            <wp:extent cx="5943600" cy="3459480"/>
            <wp:effectExtent l="0" t="0" r="0" b="762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17954505" wp14:editId="54857CB9">
            <wp:extent cx="5943600" cy="446659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200EAFFB" wp14:editId="6E8203CD">
            <wp:extent cx="5943600" cy="359473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0CD8C497" wp14:editId="72FA84BB">
            <wp:extent cx="5943600" cy="179832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lastRenderedPageBreak/>
        <w:drawing>
          <wp:inline distT="0" distB="0" distL="0" distR="0" wp14:anchorId="0FC2FCC3" wp14:editId="46677E03">
            <wp:extent cx="5943600" cy="308864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F256EA">
        <w:rPr>
          <w:noProof/>
        </w:rPr>
        <w:drawing>
          <wp:inline distT="0" distB="0" distL="0" distR="0" wp14:anchorId="0B5A0346" wp14:editId="173C412A">
            <wp:extent cx="5943600" cy="356425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pBdr>
          <w:bottom w:val="single" w:sz="4" w:space="1" w:color="auto"/>
        </w:pBdr>
      </w:pP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7D9CAC97" wp14:editId="7E960FDE">
            <wp:extent cx="5943600" cy="3918585"/>
            <wp:effectExtent l="0" t="0" r="0" b="571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drawing>
          <wp:inline distT="0" distB="0" distL="0" distR="0" wp14:anchorId="5DEBB0F5" wp14:editId="35F083D7">
            <wp:extent cx="5943600" cy="3311525"/>
            <wp:effectExtent l="0" t="0" r="0" b="317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66FEAAF7" wp14:editId="52F1BA18">
            <wp:extent cx="5943600" cy="3439160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drawing>
          <wp:inline distT="0" distB="0" distL="0" distR="0" wp14:anchorId="1E7D07EF" wp14:editId="3DA60DCD">
            <wp:extent cx="5943600" cy="385254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266C513C" wp14:editId="24752385">
            <wp:extent cx="5943600" cy="3447415"/>
            <wp:effectExtent l="0" t="0" r="0" b="63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drawing>
          <wp:inline distT="0" distB="0" distL="0" distR="0" wp14:anchorId="3CE06C0D" wp14:editId="089DF42F">
            <wp:extent cx="5943600" cy="3897630"/>
            <wp:effectExtent l="0" t="0" r="0" b="76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2EAD712A" wp14:editId="4EDB13AD">
            <wp:extent cx="5943600" cy="50958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96254D">
        <w:rPr>
          <w:noProof/>
        </w:rPr>
        <w:lastRenderedPageBreak/>
        <w:drawing>
          <wp:inline distT="0" distB="0" distL="0" distR="0" wp14:anchorId="458EAF43" wp14:editId="0DE667E6">
            <wp:extent cx="5943600" cy="358521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rPr>
          <w:lang w:val="ru-RU"/>
        </w:rPr>
      </w:pPr>
      <w:r w:rsidRPr="0096254D">
        <w:rPr>
          <w:noProof/>
          <w:lang w:val="ru-RU"/>
        </w:rPr>
        <w:drawing>
          <wp:inline distT="0" distB="0" distL="0" distR="0" wp14:anchorId="5B2C8BC4" wp14:editId="56FAB44B">
            <wp:extent cx="5943600" cy="352869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rPr>
          <w:lang w:val="ru-RU"/>
        </w:rPr>
      </w:pPr>
      <w:r w:rsidRPr="0096254D">
        <w:rPr>
          <w:noProof/>
          <w:lang w:val="ru-RU"/>
        </w:rPr>
        <w:lastRenderedPageBreak/>
        <w:drawing>
          <wp:inline distT="0" distB="0" distL="0" distR="0" wp14:anchorId="6AE39622" wp14:editId="38037DFA">
            <wp:extent cx="5943600" cy="3445510"/>
            <wp:effectExtent l="0" t="0" r="0" b="25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>
        <w:t>Watson studio:</w:t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7904C1C0" wp14:editId="4689CC19">
            <wp:extent cx="5943600" cy="3668395"/>
            <wp:effectExtent l="0" t="0" r="0" b="825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lastRenderedPageBreak/>
        <w:drawing>
          <wp:inline distT="0" distB="0" distL="0" distR="0" wp14:anchorId="2F67C3E8" wp14:editId="3AD3798B">
            <wp:extent cx="5943600" cy="305308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5DEA904D" wp14:editId="0AAECCC4">
            <wp:extent cx="5943600" cy="3980180"/>
            <wp:effectExtent l="0" t="0" r="0" b="127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6EF2392B" wp14:editId="5D8808C7">
            <wp:extent cx="4086225" cy="627340"/>
            <wp:effectExtent l="0" t="0" r="0" b="190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21771" cy="63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E02A56">
        <w:rPr>
          <w:noProof/>
        </w:rPr>
        <w:lastRenderedPageBreak/>
        <w:drawing>
          <wp:inline distT="0" distB="0" distL="0" distR="0" wp14:anchorId="46C59255" wp14:editId="248BB121">
            <wp:extent cx="5943600" cy="4223385"/>
            <wp:effectExtent l="0" t="0" r="0" b="571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Pr="006E288E" w:rsidRDefault="008153DD" w:rsidP="008153DD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Packages, APIs, Data Sets and Models</w:t>
      </w:r>
    </w:p>
    <w:p w:rsidR="008153DD" w:rsidRDefault="008153DD" w:rsidP="008153DD">
      <w:r w:rsidRPr="00E02A56">
        <w:rPr>
          <w:noProof/>
        </w:rPr>
        <w:drawing>
          <wp:inline distT="0" distB="0" distL="0" distR="0" wp14:anchorId="1E170832" wp14:editId="74A22B65">
            <wp:extent cx="5943600" cy="2642235"/>
            <wp:effectExtent l="0" t="0" r="0" b="571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lastRenderedPageBreak/>
        <w:drawing>
          <wp:inline distT="0" distB="0" distL="0" distR="0" wp14:anchorId="0C67BB9A" wp14:editId="0294CACE">
            <wp:extent cx="5943600" cy="204724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drawing>
          <wp:inline distT="0" distB="0" distL="0" distR="0" wp14:anchorId="2134FBBB" wp14:editId="08AA05F0">
            <wp:extent cx="5943600" cy="295846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drawing>
          <wp:inline distT="0" distB="0" distL="0" distR="0" wp14:anchorId="7DB279DD" wp14:editId="42F9FD89">
            <wp:extent cx="5943600" cy="261747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531832">
        <w:rPr>
          <w:noProof/>
        </w:rPr>
        <w:lastRenderedPageBreak/>
        <w:drawing>
          <wp:inline distT="0" distB="0" distL="0" distR="0" wp14:anchorId="0B803A21" wp14:editId="5142B0CB">
            <wp:extent cx="5943600" cy="3215005"/>
            <wp:effectExtent l="0" t="0" r="0" b="444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06854D6B" wp14:editId="42F7A40A">
            <wp:extent cx="5943600" cy="2581910"/>
            <wp:effectExtent l="0" t="0" r="0" b="889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315CE6E1" wp14:editId="54121802">
            <wp:extent cx="5943600" cy="328104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552FEF80" wp14:editId="2B03D51F">
            <wp:extent cx="5943600" cy="284734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4D13D503" wp14:editId="0CDFAA43">
            <wp:extent cx="5943600" cy="312928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7B937B77" wp14:editId="63F48E19">
            <wp:extent cx="5943600" cy="2736850"/>
            <wp:effectExtent l="0" t="0" r="0" b="63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37FC3750" wp14:editId="61E2D6EC">
            <wp:extent cx="5943600" cy="335978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565BF3ED" wp14:editId="20A99CEC">
            <wp:extent cx="5943600" cy="2915285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25F5CAB3" wp14:editId="616DFB02">
            <wp:extent cx="5943600" cy="2736215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53436E97" wp14:editId="5CF68227">
            <wp:extent cx="5943600" cy="3062605"/>
            <wp:effectExtent l="0" t="0" r="0" b="444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lastRenderedPageBreak/>
        <w:drawing>
          <wp:inline distT="0" distB="0" distL="0" distR="0" wp14:anchorId="77EBF033" wp14:editId="316AD328">
            <wp:extent cx="5943600" cy="2948940"/>
            <wp:effectExtent l="0" t="0" r="0" b="381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r w:rsidRPr="00491A25">
        <w:rPr>
          <w:noProof/>
        </w:rPr>
        <w:drawing>
          <wp:inline distT="0" distB="0" distL="0" distR="0" wp14:anchorId="6A337E78" wp14:editId="5487B2BC">
            <wp:extent cx="5943600" cy="2967990"/>
            <wp:effectExtent l="0" t="0" r="0" b="381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3DD" w:rsidRDefault="008153DD" w:rsidP="008153DD">
      <w:pPr>
        <w:pBdr>
          <w:bottom w:val="single" w:sz="4" w:space="1" w:color="auto"/>
        </w:pBdr>
      </w:pPr>
    </w:p>
    <w:p w:rsidR="008153DD" w:rsidRPr="00523DB0" w:rsidRDefault="008153DD" w:rsidP="008153DD">
      <w:bookmarkStart w:id="0" w:name="_GoBack"/>
      <w:bookmarkEnd w:id="0"/>
    </w:p>
    <w:p w:rsidR="001D3A1A" w:rsidRDefault="001D3A1A"/>
    <w:sectPr w:rsidR="001D3A1A">
      <w:footerReference w:type="default" r:id="rId6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3FCE" w:rsidRDefault="00933FCE">
      <w:pPr>
        <w:spacing w:after="0" w:line="240" w:lineRule="auto"/>
      </w:pPr>
      <w:r>
        <w:separator/>
      </w:r>
    </w:p>
  </w:endnote>
  <w:endnote w:type="continuationSeparator" w:id="0">
    <w:p w:rsidR="00933FCE" w:rsidRDefault="00933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1B4E" w:rsidRPr="00D73911" w:rsidRDefault="008153DD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3FCE" w:rsidRDefault="00933FCE">
      <w:pPr>
        <w:spacing w:after="0" w:line="240" w:lineRule="auto"/>
      </w:pPr>
      <w:r>
        <w:separator/>
      </w:r>
    </w:p>
  </w:footnote>
  <w:footnote w:type="continuationSeparator" w:id="0">
    <w:p w:rsidR="00933FCE" w:rsidRDefault="00933F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srA0tzQ1NTY3MzNR0lEKTi0uzszPAykwrgUAgqLPeiwAAAA="/>
  </w:docVars>
  <w:rsids>
    <w:rsidRoot w:val="008153DD"/>
    <w:rsid w:val="001D3A1A"/>
    <w:rsid w:val="00697E7F"/>
    <w:rsid w:val="008153DD"/>
    <w:rsid w:val="00933FCE"/>
    <w:rsid w:val="00A50E53"/>
    <w:rsid w:val="00AC3A4E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E9634F"/>
  <w15:chartTrackingRefBased/>
  <w15:docId w15:val="{09ACC774-D385-41E0-90B9-4406EF432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53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153DD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3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6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</cp:revision>
  <dcterms:created xsi:type="dcterms:W3CDTF">2023-01-12T20:29:00Z</dcterms:created>
  <dcterms:modified xsi:type="dcterms:W3CDTF">2023-01-13T20:22:00Z</dcterms:modified>
</cp:coreProperties>
</file>